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entist</w:t>
      </w:r>
      <w:r>
        <w:t xml:space="preserve"> </w:t>
      </w:r>
      <w:r>
        <w:t xml:space="preserve">Application</w:t>
      </w:r>
      <w:r>
        <w:t xml:space="preserve"> </w:t>
      </w:r>
      <w:r>
        <w:t xml:space="preserve">for</w:t>
      </w:r>
      <w:r>
        <w:t xml:space="preserve"> </w:t>
      </w:r>
      <w:r>
        <w:t xml:space="preserve">Naples,</w:t>
      </w:r>
      <w:r>
        <w:t xml:space="preserve"> </w:t>
      </w:r>
      <w:r>
        <w:t xml:space="preserve">Italy</w:t>
      </w:r>
    </w:p>
    <w:bookmarkStart w:id="20" w:name="Xb9d674a58e6a26c4930dca0f90bb55abc3863f3"/>
    <w:p>
      <w:pPr>
        <w:pStyle w:val="Heading1"/>
      </w:pPr>
      <w:r>
        <w:t xml:space="preserve">Personal Statement: Commitment to Excellence in Dental Care for Naples, Italy</w:t>
      </w:r>
    </w:p>
    <w:p>
      <w:pPr>
        <w:pStyle w:val="FirstParagraph"/>
      </w:pPr>
      <w:r>
        <w:t xml:space="preserve">As I prepare to submit my Personal Statement for dental practice opportunities in the vibrant heart of Southern Italy, I am filled with profound enthusiasm for the prospect of contributing my skills and dedication to the healthcare landscape of Naples. This document articulates not merely a professional aspiration, but a deeply personal commitment to becoming an integral part of Naples' community as a compassionate and skilled Dentist. The city's rich cultural tapestry, historical significance, and unique healthcare demands make Italy Naples an ideal environment for me to advance my career while serving patients with the utmost respect for their heritage and well-being.</w:t>
      </w:r>
    </w:p>
    <w:p>
      <w:pPr>
        <w:pStyle w:val="BodyText"/>
      </w:pPr>
      <w:r>
        <w:t xml:space="preserve">My journey toward becoming a Dentist began during my undergraduate studies in Dental Medicine at the University of Bologna, where I developed a rigorous clinical foundation through 6 years of intensive training. However, it was during my subsequent specialization in Restorative Dentistry at the National Institute for Odontology that I gained profound appreciation for how dental practice intertwines with cultural context. While completing my residency, I participated in community outreach programs serving diverse populations across Northern Italy, but it was a transformative volunteer experience working with elderly immigrants from Southern Italy that ignited my specific desire to serve Naples. Witnessing firsthand the unique oral health challenges faced by communities preserving deep-rooted traditions while navigating modern healthcare systems solidified my resolve to practice where culture and care converge most profoundly.</w:t>
      </w:r>
    </w:p>
    <w:p>
      <w:pPr>
        <w:pStyle w:val="BodyText"/>
      </w:pPr>
      <w:r>
        <w:t xml:space="preserve">What draws me specifically to Italy Naples is the city's unparalleled blend of ancient heritage and contemporary vitality. As a Dentist, I recognize that effective care in Naples requires more than clinical expertise—it demands cultural sensitivity. The Neapolitan people’s renowned warmth, strong family bonds, and passionate connection to their identity mean that dental interactions must honor these values. In my previous roles, I developed specialized communication techniques to bridge language gaps and build trust with Italian-speaking patients, including adapting my approach for elderly clients who often view dental visits through the lens of long-standing familial traditions. This understanding is critical when addressing common regional concerns like periodontal disease prevalence linked to traditional diet patterns or anxiety about treatment that stems from historical skepticism toward medical institutions.</w:t>
      </w:r>
    </w:p>
    <w:p>
      <w:pPr>
        <w:pStyle w:val="BodyText"/>
      </w:pPr>
      <w:r>
        <w:t xml:space="preserve">My clinical experience spans general dentistry, pediatric care, and advanced implantology—skills I have refined across 5 years in private practice settings in Florence and Milan. Yet I deliberately sought opportunities to study Italian healthcare protocols, including the National Health Service (SSN) framework and regional dental guidelines specific to Campania. During my research on Naples' public health data, I noted a 22% higher incidence of dental caries among children in underprivileged neighborhoods compared to national averages—a statistic that galvanized my commitment to addressing inequities. I am prepared to collaborate with local clinics like the Azienda Sanitaria Locale (ASL) and community centers such as Città della Scienza, where preventive education can make a tangible difference. My fluency in Italian (C1 level), honed through years of living and working in Italy, ensures seamless integration into Naples' professional environment without compromising patient communication.</w:t>
      </w:r>
    </w:p>
    <w:p>
      <w:pPr>
        <w:pStyle w:val="BodyText"/>
      </w:pPr>
      <w:r>
        <w:t xml:space="preserve">As a Dentist committed to holistic care, I reject the notion of treating teeth in isolation. In Naples, where food is sacred and social gatherings revolve around shared meals, I prioritize educating patients about how dietary habits impact oral health—discussing everything from pizza consumption to espresso rituals with cultural nuance rather than judgment. My approach emphasizes preventive strategies tailored to Neapolitan lifestyles: developing affordable fluoride programs for families who cannot access regular check-ups, creating multilingual brochures explaining treatments in local dialects (like "na pezzicella" for small tooth fillings), and partnering with neighborhood bakeries to promote healthier alternatives during festivals like San Gennaro. I believe that as a Dentist in Italy Naples, my role extends beyond the clinical chair to becoming a trusted community resource who respects tradition while advancing wellness.</w:t>
      </w:r>
    </w:p>
    <w:p>
      <w:pPr>
        <w:pStyle w:val="BodyText"/>
      </w:pPr>
      <w:r>
        <w:t xml:space="preserve">I have also proactively aligned my professional development with Naples' evolving dental needs. Recently, I completed a certification in digital dentistry (3D imaging and CAD/CAM technology) through the Italian Dental Association (SID), recognizing that modernization can coexist with personalized care. In Naples—where historic architecture often limits clinic space—I aim to implement efficient, patient-centered workflows using tele-dentistry for preliminary consultations, reducing wait times without sacrificing the human connection vital to Neapolitan patients. Furthermore, I have studied Naples' specific epidemiological trends: understanding that chronic conditions like diabetes disproportionately affect oral health in the region has driven me to pursue additional training in managing medically complex cases.</w:t>
      </w:r>
    </w:p>
    <w:p>
      <w:pPr>
        <w:pStyle w:val="BodyText"/>
      </w:pPr>
      <w:r>
        <w:t xml:space="preserve">My Personal Statement is not a list of qualifications; it is a promise. A promise to uphold the highest ethical standards of Italian dental practice while bringing innovative, empathetic care to Naples' streets. I have meticulously researched Naples' healthcare infrastructure, including the regional guidelines for dental practitioners under Law 24/2017 and the Campania Health Plan 2023-2035. I am ready to immediately contribute by joining established networks like Ospedale Cardinale G. Panico or collaborating with local dental schools to mentor students on community-oriented practice. The beauty of Naples—its sun-drenched courtyards, lively piazzas, and the laughter of families at sunset—makes it a place where dental care can truly flourish when delivered with cultural respect.</w:t>
      </w:r>
    </w:p>
    <w:p>
      <w:pPr>
        <w:pStyle w:val="BodyText"/>
      </w:pPr>
      <w:r>
        <w:t xml:space="preserve">To work as a Dentist in Italy Naples is to embrace a calling that transcends profession. It is to become part of a community where every patient’s story is interwoven with the city’s soul. I have dedicated my career to mastering the science of dentistry and now seek only to apply it within Naples' unique cultural context, ensuring that my skills serve not just as treatment, but as a bridge between tradition and progress. This Personal Statement represents my unwavering commitment: to be a Dentist who listens deeply, heals thoughtfully, and becomes a lifelong member of Naples’ vibrant healthcare family.</w:t>
      </w:r>
    </w:p>
    <w:p>
      <w:pPr>
        <w:pStyle w:val="BodyText"/>
      </w:pPr>
      <w:r>
        <w:t xml:space="preserve">With profound respect for the artistry of Neapolitan culture and the science of dentistry, I eagerly anticipate contributing to your institution's mission in Italy Naples. My dedication to excellence in patient care is matched only by my deep admiration for this extraordinary city—a place where dental practice is not merely a profession, but a celebration of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entist Application for Naples, Italy</dc:title>
  <dc:creator/>
  <dc:language>en</dc:language>
  <cp:keywords/>
  <dcterms:created xsi:type="dcterms:W3CDTF">2026-05-03T04:52:20Z</dcterms:created>
  <dcterms:modified xsi:type="dcterms:W3CDTF">2026-05-03T04:52:20Z</dcterms:modified>
</cp:coreProperties>
</file>

<file path=docProps/custom.xml><?xml version="1.0" encoding="utf-8"?>
<Properties xmlns="http://schemas.openxmlformats.org/officeDocument/2006/custom-properties" xmlns:vt="http://schemas.openxmlformats.org/officeDocument/2006/docPropsVTypes"/>
</file>